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ANNA COTTA &amp; RASPBERRY #EU23018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01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Linalyl acetat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85 – 3.7</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1 – 0.6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paraId="147D3D5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3 – 0.0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1 – 0.025</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ANNA COTTA &amp; RASPBERRY #EU23018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PANNA COTTA &amp; RASPBERRY #EU23018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Citrus medica limonum (Lemon) peel oil  ; isobutyl acetat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Citrus medica limonum (Lemon) peel oil  ; Linalyl acetate ; benzaldehyde ; isobut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PANNA COTTA &amp; RASPBERRY #EU23018 10% in DPG ; benzyl benzoate ; 1,3,4,6,7,8-hexahydro-4,6,6,7,8,8-hexamethylindeno[5,6-c]pyran; galaxolide; (HHCB) ; Citrus medica limonum (Lemon) peel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Citrus medica limonum (Lemon) peel oil  ; isobutyl acetat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itrus medica limonum (Lemon) peel oil, Linalyl acet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PANNA COTTA &amp; RASPBERRY #EU23018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PANNA COTTA &amp; RASPBERRY #EU23018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8D6403B-8A15-4C94-BF33-A6C90BDD5F2A}"/>
</file>

<file path=customXml/itemProps3.xml><?xml version="1.0" encoding="utf-8"?>
<ds:datastoreItem xmlns:ds="http://schemas.openxmlformats.org/officeDocument/2006/customXml" ds:itemID="{4AB050FA-0828-4223-86B7-05BF2A252FEC}"/>
</file>

<file path=customXml/itemProps4.xml><?xml version="1.0" encoding="utf-8"?>
<ds:datastoreItem xmlns:ds="http://schemas.openxmlformats.org/officeDocument/2006/customXml" ds:itemID="{86E3620D-E357-4AE7-AACA-50C8FDA0F7B4}"/>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